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  <w:bookmarkStart w:id="0" w:name="_Hlk104189999"/>
      <w:r w:rsidRPr="00E76884">
        <w:rPr>
          <w:rFonts w:ascii="Arial" w:eastAsia="Arial" w:hAnsi="Arial" w:cs="Arial"/>
          <w:b/>
          <w:sz w:val="22"/>
          <w:szCs w:val="22"/>
        </w:rPr>
        <w:t>SPECIAL MEETING OF THE BOARD OF EDUCATION</w:t>
      </w:r>
    </w:p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2"/>
          <w:szCs w:val="22"/>
        </w:rPr>
      </w:pPr>
      <w:r w:rsidRPr="00E76884">
        <w:rPr>
          <w:rFonts w:ascii="Arial" w:eastAsia="Arial" w:hAnsi="Arial" w:cs="Arial"/>
          <w:b/>
          <w:sz w:val="22"/>
          <w:szCs w:val="22"/>
        </w:rPr>
        <w:t>INDEPENDENT SCHOOL DISTRICT NO. #435</w:t>
      </w:r>
      <w:bookmarkStart w:id="1" w:name="_GoBack"/>
      <w:bookmarkEnd w:id="1"/>
    </w:p>
    <w:bookmarkEnd w:id="0"/>
    <w:p w:rsidR="00E76884" w:rsidRPr="00E76884" w:rsidRDefault="003A3522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Wednesday</w:t>
      </w:r>
      <w:r w:rsidR="00E17574">
        <w:rPr>
          <w:rFonts w:ascii="Arial" w:eastAsia="Arial" w:hAnsi="Arial" w:cs="Arial"/>
          <w:b/>
          <w:sz w:val="24"/>
          <w:szCs w:val="24"/>
        </w:rPr>
        <w:t>,</w:t>
      </w:r>
      <w:r>
        <w:rPr>
          <w:rFonts w:ascii="Arial" w:eastAsia="Arial" w:hAnsi="Arial" w:cs="Arial"/>
          <w:b/>
          <w:sz w:val="24"/>
          <w:szCs w:val="24"/>
        </w:rPr>
        <w:t xml:space="preserve"> May 25</w:t>
      </w:r>
      <w:r w:rsidR="00E76884" w:rsidRPr="00E76884">
        <w:rPr>
          <w:rFonts w:ascii="Arial" w:eastAsia="Arial" w:hAnsi="Arial" w:cs="Arial"/>
          <w:b/>
          <w:sz w:val="24"/>
          <w:szCs w:val="24"/>
        </w:rPr>
        <w:t>, 2022</w:t>
      </w:r>
    </w:p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E76884">
        <w:rPr>
          <w:rFonts w:ascii="Arial" w:eastAsia="Arial" w:hAnsi="Arial" w:cs="Arial"/>
          <w:b/>
          <w:sz w:val="24"/>
          <w:szCs w:val="24"/>
        </w:rPr>
        <w:t>Waubun Media Center</w:t>
      </w:r>
    </w:p>
    <w:p w:rsidR="00E76884" w:rsidRPr="00E76884" w:rsidRDefault="00E76884" w:rsidP="00E76884">
      <w:pPr>
        <w:widowControl/>
        <w:autoSpaceDE/>
        <w:autoSpaceDN/>
        <w:adjustRightInd/>
        <w:spacing w:line="276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E76884">
        <w:rPr>
          <w:rFonts w:ascii="Arial" w:eastAsia="Arial" w:hAnsi="Arial" w:cs="Arial"/>
          <w:b/>
          <w:noProof/>
          <w:sz w:val="24"/>
          <w:szCs w:val="24"/>
        </w:rPr>
        <w:t>7:00 AM</w:t>
      </w:r>
    </w:p>
    <w:p w:rsidR="00E76884" w:rsidRPr="00E76884" w:rsidRDefault="00E76884" w:rsidP="00E76884">
      <w:pPr>
        <w:widowControl/>
        <w:autoSpaceDE/>
        <w:adjustRightInd/>
        <w:spacing w:line="252" w:lineRule="auto"/>
        <w:ind w:left="2880" w:firstLine="720"/>
        <w:rPr>
          <w:rFonts w:ascii="Arial" w:eastAsiaTheme="minorHAnsi" w:hAnsi="Arial" w:cs="Arial"/>
          <w:b/>
          <w:color w:val="00B0F0"/>
          <w:sz w:val="24"/>
          <w:szCs w:val="24"/>
        </w:rPr>
      </w:pPr>
      <w:r w:rsidRPr="00E76884">
        <w:rPr>
          <w:rFonts w:ascii="Arial" w:eastAsia="Arial" w:hAnsi="Arial" w:cs="Arial"/>
          <w:b/>
        </w:rPr>
        <w:t xml:space="preserve">    </w:t>
      </w:r>
      <w:r w:rsidRPr="00E76884"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 w:rsidRPr="00E76884">
        <w:rPr>
          <w:rFonts w:ascii="Arial" w:eastAsiaTheme="minorHAnsi" w:hAnsi="Arial" w:cs="Arial"/>
          <w:b/>
          <w:sz w:val="24"/>
          <w:szCs w:val="24"/>
        </w:rPr>
        <w:t>Agenda</w:t>
      </w:r>
    </w:p>
    <w:p w:rsidR="00E84D31" w:rsidRDefault="00E84D31" w:rsidP="00E84D31">
      <w:pPr>
        <w:pStyle w:val="Normal1"/>
        <w:jc w:val="center"/>
        <w:rPr>
          <w:b/>
          <w:sz w:val="18"/>
        </w:rPr>
      </w:pPr>
    </w:p>
    <w:p w:rsidR="00E84D31" w:rsidRDefault="00E84D31" w:rsidP="00E84D31">
      <w:pPr>
        <w:pStyle w:val="Normal1"/>
        <w:jc w:val="center"/>
        <w:rPr>
          <w:szCs w:val="22"/>
        </w:rPr>
      </w:pPr>
    </w:p>
    <w:p w:rsidR="00E84D31" w:rsidRDefault="00E84D31" w:rsidP="00E84D31">
      <w:pPr>
        <w:pStyle w:val="Normal1"/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A G E N D A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center"/>
        <w:rPr>
          <w:rFonts w:ascii="Arial" w:eastAsiaTheme="minorEastAsia" w:hAnsi="Arial" w:cs="Arial"/>
          <w:b/>
          <w:sz w:val="28"/>
          <w:szCs w:val="28"/>
          <w:u w:val="single"/>
        </w:rPr>
      </w:pPr>
    </w:p>
    <w:p w:rsidR="00E76884" w:rsidRPr="00E76884" w:rsidRDefault="00E76884" w:rsidP="00E76884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rFonts w:ascii="Arial" w:hAnsi="Arial" w:cs="Arial"/>
          <w:b/>
          <w:bCs/>
          <w:sz w:val="22"/>
          <w:szCs w:val="22"/>
          <w:bdr w:val="nil"/>
        </w:rPr>
      </w:pPr>
      <w:r w:rsidRPr="00E76884">
        <w:rPr>
          <w:rFonts w:ascii="Arial" w:eastAsia="Arial Unicode MS" w:hAnsi="Arial" w:cs="Arial"/>
          <w:b/>
          <w:sz w:val="22"/>
          <w:szCs w:val="22"/>
          <w:bdr w:val="nil"/>
        </w:rPr>
        <w:t xml:space="preserve">1.0   </w:t>
      </w:r>
      <w:r w:rsidRPr="00E76884">
        <w:rPr>
          <w:rFonts w:ascii="Arial" w:eastAsia="Arial Unicode MS" w:hAnsi="Arial" w:cs="Arial"/>
          <w:b/>
          <w:bCs/>
          <w:sz w:val="22"/>
          <w:szCs w:val="22"/>
          <w:bdr w:val="nil"/>
        </w:rPr>
        <w:t>Call to Order</w:t>
      </w:r>
    </w:p>
    <w:p w:rsidR="00E76884" w:rsidRPr="00E76884" w:rsidRDefault="00E76884" w:rsidP="00E76884">
      <w:pPr>
        <w:widowControl/>
        <w:pBdr>
          <w:top w:val="nil"/>
          <w:left w:val="nil"/>
          <w:bottom w:val="nil"/>
          <w:right w:val="nil"/>
          <w:between w:val="nil"/>
          <w:bar w:val="nil"/>
        </w:pBdr>
        <w:autoSpaceDE/>
        <w:autoSpaceDN/>
        <w:adjustRightInd/>
        <w:rPr>
          <w:rFonts w:ascii="Arial" w:hAnsi="Arial" w:cs="Arial"/>
          <w:sz w:val="22"/>
          <w:szCs w:val="22"/>
          <w:bdr w:val="nil"/>
        </w:rPr>
      </w:pPr>
      <w:r w:rsidRPr="00E76884">
        <w:rPr>
          <w:rFonts w:ascii="Arial" w:hAnsi="Arial" w:cs="Arial"/>
          <w:b/>
          <w:bCs/>
          <w:sz w:val="22"/>
          <w:szCs w:val="22"/>
          <w:bdr w:val="nil"/>
        </w:rPr>
        <w:tab/>
      </w:r>
      <w:r w:rsidRPr="00E76884">
        <w:rPr>
          <w:rFonts w:ascii="Arial" w:hAnsi="Arial" w:cs="Arial"/>
          <w:b/>
          <w:bCs/>
          <w:sz w:val="22"/>
          <w:szCs w:val="22"/>
          <w:bdr w:val="nil"/>
        </w:rPr>
        <w:tab/>
      </w:r>
      <w:r w:rsidRPr="00E76884">
        <w:rPr>
          <w:rFonts w:ascii="Arial" w:eastAsia="Arial Unicode MS" w:hAnsi="Arial" w:cs="Arial"/>
          <w:sz w:val="22"/>
          <w:szCs w:val="22"/>
          <w:bdr w:val="nil"/>
        </w:rPr>
        <w:t xml:space="preserve"> 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>2.0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  <w:t xml:space="preserve">Roll Call:  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 w:rsidRPr="00E76884">
        <w:rPr>
          <w:rFonts w:ascii="Arial" w:eastAsiaTheme="minorEastAsia" w:hAnsi="Arial" w:cs="Arial"/>
          <w:sz w:val="22"/>
          <w:szCs w:val="22"/>
        </w:rPr>
        <w:tab/>
        <w:t xml:space="preserve">    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>3.0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</w:r>
      <w:r w:rsidRPr="00E76884">
        <w:rPr>
          <w:rFonts w:ascii="Arial" w:eastAsiaTheme="minorEastAsia" w:hAnsi="Arial" w:cs="Arial"/>
          <w:b/>
          <w:bCs/>
          <w:sz w:val="22"/>
          <w:szCs w:val="22"/>
        </w:rPr>
        <w:t>Pledge of Allegiance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bCs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>4.0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  <w:t>Approval of Agenda: (Action Item)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560"/>
        <w:rPr>
          <w:rFonts w:ascii="Arial" w:eastAsiaTheme="minorEastAsia" w:hAnsi="Arial" w:cs="Arial"/>
          <w:sz w:val="22"/>
          <w:szCs w:val="22"/>
        </w:rPr>
      </w:pPr>
      <w:r w:rsidRPr="00E76884">
        <w:rPr>
          <w:rFonts w:ascii="Arial" w:eastAsiaTheme="minorEastAsia" w:hAnsi="Arial" w:cs="Arial"/>
          <w:sz w:val="22"/>
          <w:szCs w:val="22"/>
        </w:rPr>
        <w:t>Approval of the agenda for</w:t>
      </w:r>
      <w:r w:rsidRPr="00E76884">
        <w:rPr>
          <w:rFonts w:ascii="Arial" w:eastAsiaTheme="minorEastAsia" w:hAnsi="Arial" w:cs="Arial"/>
          <w:noProof/>
          <w:sz w:val="22"/>
          <w:szCs w:val="22"/>
        </w:rPr>
        <w:t xml:space="preserve"> </w:t>
      </w:r>
      <w:r w:rsidR="003A3522">
        <w:rPr>
          <w:rFonts w:ascii="Arial" w:eastAsiaTheme="minorEastAsia" w:hAnsi="Arial" w:cs="Arial"/>
          <w:noProof/>
          <w:sz w:val="22"/>
          <w:szCs w:val="22"/>
        </w:rPr>
        <w:t>May 25</w:t>
      </w:r>
      <w:r w:rsidRPr="00E76884">
        <w:rPr>
          <w:rFonts w:ascii="Arial" w:eastAsiaTheme="minorEastAsia" w:hAnsi="Arial" w:cs="Arial"/>
          <w:sz w:val="22"/>
          <w:szCs w:val="22"/>
        </w:rPr>
        <w:t>, 2022, (Action)</w:t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 w:rsidRPr="00E76884">
        <w:rPr>
          <w:rFonts w:ascii="Arial" w:eastAsiaTheme="minorEastAsia" w:hAnsi="Arial" w:cs="Arial"/>
          <w:sz w:val="22"/>
          <w:szCs w:val="22"/>
        </w:rPr>
        <w:tab/>
      </w:r>
      <w:r w:rsidRPr="00E76884">
        <w:rPr>
          <w:rFonts w:ascii="Arial" w:eastAsiaTheme="minorEastAsia" w:hAnsi="Arial" w:cs="Arial"/>
          <w:sz w:val="22"/>
          <w:szCs w:val="22"/>
        </w:rPr>
        <w:tab/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sz w:val="22"/>
          <w:szCs w:val="22"/>
        </w:rPr>
        <w:tab/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>5.0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  <w:t>New Business (Discussion/Action Items)</w:t>
      </w:r>
    </w:p>
    <w:p w:rsidR="00FA443D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ab/>
      </w:r>
      <w:r w:rsidR="006978C2" w:rsidRPr="00E76884">
        <w:rPr>
          <w:rFonts w:ascii="Arial" w:eastAsiaTheme="minorEastAsia" w:hAnsi="Arial" w:cs="Arial"/>
          <w:b/>
          <w:sz w:val="22"/>
          <w:szCs w:val="22"/>
        </w:rPr>
        <w:t xml:space="preserve">5.1 </w:t>
      </w:r>
      <w:r w:rsidR="006978C2" w:rsidRPr="003A352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Approve</w:t>
      </w:r>
      <w:r w:rsidR="006978C2" w:rsidRPr="006978C2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6978C2" w:rsidRPr="006978C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Boiler </w:t>
      </w:r>
      <w:r w:rsidR="006978C2" w:rsidRPr="006978C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Project Recommendation as</w:t>
      </w:r>
      <w:r w:rsidR="006978C2" w:rsidRPr="006978C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 w:rsidR="006978C2" w:rsidRPr="006978C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presented. (</w:t>
      </w:r>
      <w:r w:rsidR="006978C2" w:rsidRPr="006978C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Action)</w:t>
      </w:r>
    </w:p>
    <w:p w:rsidR="005D5076" w:rsidRPr="006978C2" w:rsidRDefault="00FA443D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b/>
          <w:sz w:val="22"/>
          <w:szCs w:val="22"/>
        </w:rPr>
        <w:tab/>
        <w:t>5.1</w:t>
      </w:r>
      <w:r w:rsidRPr="00FA443D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</w:t>
      </w:r>
      <w:r w:rsidR="006978C2" w:rsidRPr="006978C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Vo-Tech Ventilation System </w:t>
      </w:r>
      <w:r w:rsidR="006978C2" w:rsidRPr="006978C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>Recommendation as</w:t>
      </w:r>
      <w:r w:rsidR="006978C2" w:rsidRPr="006978C2">
        <w:rPr>
          <w:rFonts w:ascii="Arial" w:hAnsi="Arial" w:cs="Arial"/>
          <w:color w:val="3C4043"/>
          <w:spacing w:val="3"/>
          <w:sz w:val="22"/>
          <w:szCs w:val="22"/>
          <w:shd w:val="clear" w:color="auto" w:fill="FFFFFF"/>
        </w:rPr>
        <w:t xml:space="preserve"> presented (Action)</w:t>
      </w:r>
    </w:p>
    <w:p w:rsidR="005D5076" w:rsidRPr="00E76884" w:rsidRDefault="00E76884" w:rsidP="005D5076">
      <w:pPr>
        <w:rPr>
          <w:rFonts w:ascii="Arial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 xml:space="preserve">6.0 </w:t>
      </w:r>
      <w:r w:rsidRPr="00E76884">
        <w:rPr>
          <w:rFonts w:ascii="Arial" w:eastAsiaTheme="minorEastAsia" w:hAnsi="Arial" w:cs="Arial"/>
          <w:b/>
          <w:sz w:val="22"/>
          <w:szCs w:val="22"/>
        </w:rPr>
        <w:tab/>
      </w:r>
      <w:r w:rsidR="005D5076" w:rsidRPr="00E76884">
        <w:rPr>
          <w:rFonts w:ascii="Arial" w:hAnsi="Arial" w:cs="Arial"/>
          <w:b/>
          <w:sz w:val="22"/>
          <w:szCs w:val="22"/>
        </w:rPr>
        <w:t>Adjournment:</w:t>
      </w:r>
    </w:p>
    <w:p w:rsidR="005D5076" w:rsidRPr="00E76884" w:rsidRDefault="005D5076" w:rsidP="005D5076">
      <w:pPr>
        <w:rPr>
          <w:rFonts w:ascii="Arial" w:hAnsi="Arial" w:cs="Arial"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ab/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  <w:r w:rsidRPr="00E76884">
        <w:rPr>
          <w:rFonts w:ascii="Arial" w:eastAsiaTheme="minorEastAsia" w:hAnsi="Arial" w:cs="Arial"/>
          <w:b/>
          <w:sz w:val="22"/>
          <w:szCs w:val="22"/>
        </w:rPr>
        <w:tab/>
      </w:r>
    </w:p>
    <w:p w:rsidR="00E76884" w:rsidRPr="00E76884" w:rsidRDefault="00E76884" w:rsidP="00E7688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rPr>
          <w:rFonts w:ascii="Arial" w:eastAsiaTheme="minorEastAsia" w:hAnsi="Arial" w:cs="Arial"/>
          <w:b/>
          <w:sz w:val="22"/>
          <w:szCs w:val="22"/>
        </w:rPr>
      </w:pPr>
    </w:p>
    <w:p w:rsidR="00E76884" w:rsidRPr="00E76884" w:rsidRDefault="00E76884" w:rsidP="00E76884">
      <w:pPr>
        <w:rPr>
          <w:rFonts w:ascii="Arial" w:hAnsi="Arial" w:cs="Arial"/>
          <w:sz w:val="22"/>
          <w:szCs w:val="22"/>
        </w:rPr>
      </w:pPr>
    </w:p>
    <w:p w:rsidR="00E84D31" w:rsidRDefault="00E84D31" w:rsidP="00E84D31">
      <w:pPr>
        <w:pStyle w:val="Normal1"/>
        <w:jc w:val="center"/>
      </w:pPr>
    </w:p>
    <w:sectPr w:rsidR="00E84D31" w:rsidSect="00DF77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288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367C" w:rsidRDefault="008E367C" w:rsidP="00FD3D0E">
      <w:r>
        <w:separator/>
      </w:r>
    </w:p>
  </w:endnote>
  <w:endnote w:type="continuationSeparator" w:id="0">
    <w:p w:rsidR="008E367C" w:rsidRDefault="008E367C" w:rsidP="00FD3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xedsy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6FA6" w:rsidRDefault="00666F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6FA6" w:rsidRDefault="00666F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6FA6" w:rsidRDefault="00666F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367C" w:rsidRDefault="008E367C" w:rsidP="00FD3D0E">
      <w:r>
        <w:separator/>
      </w:r>
    </w:p>
  </w:footnote>
  <w:footnote w:type="continuationSeparator" w:id="0">
    <w:p w:rsidR="008E367C" w:rsidRDefault="008E367C" w:rsidP="00FD3D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6FA6" w:rsidRDefault="00666F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E1F" w:rsidRPr="00266E1F" w:rsidRDefault="00266E1F" w:rsidP="00266E1F">
    <w:pPr>
      <w:widowControl/>
      <w:autoSpaceDE/>
      <w:autoSpaceDN/>
      <w:adjustRightInd/>
      <w:spacing w:line="276" w:lineRule="auto"/>
      <w:jc w:val="center"/>
      <w:rPr>
        <w:rFonts w:ascii="Arial" w:eastAsia="BatangChe" w:hAnsi="Arial" w:cs="Arial"/>
        <w:b/>
        <w:sz w:val="32"/>
        <w:szCs w:val="32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62336" behindDoc="0" locked="0" layoutInCell="1" allowOverlap="1" wp14:anchorId="772FF9B2" wp14:editId="068B101D">
          <wp:simplePos x="0" y="0"/>
          <wp:positionH relativeFrom="page">
            <wp:posOffset>228600</wp:posOffset>
          </wp:positionH>
          <wp:positionV relativeFrom="paragraph">
            <wp:posOffset>-19051</wp:posOffset>
          </wp:positionV>
          <wp:extent cx="1322180" cy="695325"/>
          <wp:effectExtent l="38100" t="38100" r="30480" b="2857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aubun Thunderbir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6429" cy="697560"/>
                  </a:xfrm>
                  <a:prstGeom prst="rect">
                    <a:avLst/>
                  </a:prstGeom>
                  <a:ln w="38100">
                    <a:solidFill>
                      <a:srgbClr val="009999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FF5D21F" wp14:editId="348AC1D5">
              <wp:simplePos x="0" y="0"/>
              <wp:positionH relativeFrom="column">
                <wp:posOffset>1904</wp:posOffset>
              </wp:positionH>
              <wp:positionV relativeFrom="paragraph">
                <wp:posOffset>-82551</wp:posOffset>
              </wp:positionV>
              <wp:extent cx="836049" cy="832806"/>
              <wp:effectExtent l="190500" t="190500" r="193040" b="196215"/>
              <wp:wrapNone/>
              <wp:docPr id="8" name="Fram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9747339" id="Frame 8" o:spid="_x0000_s1026" style="position:absolute;margin-left:.15pt;margin-top:-6.5pt;width:65.85pt;height:65.6pt;rotation:2898218fd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8Zu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hAnsi="Arial" w:cs="Arial"/>
        <w:b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A3AE8A9" wp14:editId="50FC84E5">
          <wp:simplePos x="0" y="0"/>
          <wp:positionH relativeFrom="column">
            <wp:posOffset>6143625</wp:posOffset>
          </wp:positionH>
          <wp:positionV relativeFrom="paragraph">
            <wp:posOffset>-38100</wp:posOffset>
          </wp:positionV>
          <wp:extent cx="825500" cy="752475"/>
          <wp:effectExtent l="0" t="0" r="0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larger 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5500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eastAsia="Arial" w:hAnsi="Arial" w:cs="Arial"/>
        <w:b/>
        <w:bCs/>
        <w:i/>
        <w:iCs/>
        <w:noProof/>
        <w:sz w:val="22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831572" wp14:editId="79DA5821">
              <wp:simplePos x="0" y="0"/>
              <wp:positionH relativeFrom="column">
                <wp:posOffset>6143625</wp:posOffset>
              </wp:positionH>
              <wp:positionV relativeFrom="paragraph">
                <wp:posOffset>-83185</wp:posOffset>
              </wp:positionV>
              <wp:extent cx="836049" cy="832806"/>
              <wp:effectExtent l="190500" t="190500" r="193040" b="196215"/>
              <wp:wrapNone/>
              <wp:docPr id="9" name="Fram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653398">
                        <a:off x="0" y="0"/>
                        <a:ext cx="836049" cy="832806"/>
                      </a:xfrm>
                      <a:prstGeom prst="frame">
                        <a:avLst/>
                      </a:prstGeom>
                      <a:solidFill>
                        <a:srgbClr val="A5A5A5">
                          <a:lumMod val="60000"/>
                          <a:lumOff val="40000"/>
                        </a:srgbClr>
                      </a:solidFill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6F6261" id="Frame 9" o:spid="_x0000_s1026" style="position:absolute;margin-left:483.75pt;margin-top:-6.55pt;width:65.85pt;height:65.6pt;rotation:2898218fd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6049,832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" path="m,l836049,r,832806l,832806,,xm104101,104101r,624604l731948,728705r,-624604l104101,104101xe" fillcolor="#c9c9c9" strokecolor="windowText" strokeweight="1.5pt">
              <v:stroke joinstyle="miter"/>
              <v:path arrowok="t" o:connecttype="custom" o:connectlocs="0,0;836049,0;836049,832806;0,832806;0,0;104101,104101;104101,728705;731948,728705;731948,104101;104101,104101" o:connectangles="0,0,0,0,0,0,0,0,0,0"/>
            </v:shape>
          </w:pict>
        </mc:Fallback>
      </mc:AlternateContent>
    </w:r>
    <w:r w:rsidRPr="00266E1F">
      <w:rPr>
        <w:rFonts w:ascii="Arial" w:eastAsia="Arial" w:hAnsi="Arial" w:cs="Arial"/>
        <w:b/>
        <w:bCs/>
        <w:i/>
        <w:iCs/>
        <w:sz w:val="22"/>
      </w:rPr>
      <w:t xml:space="preserve">         </w:t>
    </w:r>
    <w:r w:rsidRPr="00266E1F">
      <w:rPr>
        <w:rFonts w:ascii="Arial" w:eastAsia="BatangChe" w:hAnsi="Arial" w:cs="Arial"/>
        <w:b/>
        <w:sz w:val="32"/>
        <w:szCs w:val="32"/>
      </w:rPr>
      <w:t>Waubun–Ogema–White Earth Community Schools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sz w:val="24"/>
        <w:szCs w:val="24"/>
      </w:rPr>
      <w:t xml:space="preserve">       “Always Striving for Excellence”</w:t>
    </w:r>
    <w:r w:rsidRPr="00266E1F">
      <w:rPr>
        <w:rFonts w:ascii="Arial" w:hAnsi="Arial" w:cs="Arial"/>
        <w:b/>
        <w:noProof/>
        <w:sz w:val="24"/>
        <w:szCs w:val="24"/>
      </w:rPr>
      <w:t xml:space="preserve"> </w:t>
    </w:r>
  </w:p>
  <w:p w:rsidR="00266E1F" w:rsidRPr="00266E1F" w:rsidRDefault="00266E1F" w:rsidP="00266E1F">
    <w:pPr>
      <w:jc w:val="center"/>
      <w:rPr>
        <w:rFonts w:ascii="Arial" w:hAnsi="Arial" w:cs="Arial"/>
        <w:b/>
        <w:sz w:val="24"/>
        <w:szCs w:val="24"/>
      </w:rPr>
    </w:pPr>
    <w:r w:rsidRPr="00266E1F">
      <w:rPr>
        <w:rFonts w:ascii="Arial" w:hAnsi="Arial" w:cs="Arial"/>
        <w:b/>
        <w:noProof/>
        <w:sz w:val="22"/>
        <w:szCs w:val="22"/>
      </w:rPr>
      <w:drawing>
        <wp:anchor distT="0" distB="0" distL="114300" distR="114300" simplePos="0" relativeHeight="251659264" behindDoc="1" locked="0" layoutInCell="1" allowOverlap="1" wp14:anchorId="4873E027" wp14:editId="206B13CF">
          <wp:simplePos x="0" y="0"/>
          <wp:positionH relativeFrom="margin">
            <wp:posOffset>3695065</wp:posOffset>
          </wp:positionH>
          <wp:positionV relativeFrom="paragraph">
            <wp:posOffset>123825</wp:posOffset>
          </wp:positionV>
          <wp:extent cx="871798" cy="871798"/>
          <wp:effectExtent l="171450" t="171450" r="119380" b="17653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eather-Pen-2[1]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9719442">
                    <a:off x="0" y="0"/>
                    <a:ext cx="871798" cy="871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6E1F">
      <w:rPr>
        <w:rFonts w:ascii="Arial" w:hAnsi="Arial" w:cs="Arial"/>
        <w:b/>
        <w:sz w:val="24"/>
        <w:szCs w:val="24"/>
      </w:rPr>
      <w:t xml:space="preserve">        Independent School district #435, 10</w:t>
    </w:r>
    <w:r w:rsidR="00666FA6">
      <w:rPr>
        <w:rFonts w:ascii="Arial" w:hAnsi="Arial" w:cs="Arial"/>
        <w:b/>
        <w:sz w:val="24"/>
        <w:szCs w:val="24"/>
      </w:rPr>
      <w:t>1</w:t>
    </w:r>
    <w:r w:rsidR="00512748">
      <w:rPr>
        <w:rFonts w:ascii="Arial" w:hAnsi="Arial" w:cs="Arial"/>
        <w:b/>
        <w:sz w:val="24"/>
        <w:szCs w:val="24"/>
      </w:rPr>
      <w:t xml:space="preserve">3 </w:t>
    </w:r>
    <w:r w:rsidRPr="00266E1F">
      <w:rPr>
        <w:rFonts w:ascii="Arial" w:hAnsi="Arial" w:cs="Arial"/>
        <w:b/>
        <w:sz w:val="24"/>
        <w:szCs w:val="24"/>
      </w:rPr>
      <w:t>3</w:t>
    </w:r>
    <w:r w:rsidRPr="00266E1F">
      <w:rPr>
        <w:rFonts w:ascii="Arial" w:hAnsi="Arial" w:cs="Arial"/>
        <w:b/>
        <w:sz w:val="24"/>
        <w:szCs w:val="24"/>
        <w:vertAlign w:val="superscript"/>
      </w:rPr>
      <w:t>rd</w:t>
    </w:r>
    <w:r w:rsidRPr="00266E1F">
      <w:rPr>
        <w:rFonts w:ascii="Arial" w:hAnsi="Arial" w:cs="Arial"/>
        <w:b/>
        <w:sz w:val="24"/>
        <w:szCs w:val="24"/>
      </w:rPr>
      <w:t xml:space="preserve"> Street, Waubun, MN 56589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266E1F" w:rsidRPr="00266E1F" w:rsidRDefault="00DF77D7" w:rsidP="00266E1F">
    <w:pPr>
      <w:tabs>
        <w:tab w:val="center" w:pos="4680"/>
        <w:tab w:val="right" w:pos="9360"/>
      </w:tabs>
    </w:pPr>
    <w:r>
      <w:t xml:space="preserve">  </w:t>
    </w:r>
  </w:p>
  <w:p w:rsidR="00266E1F" w:rsidRPr="00266E1F" w:rsidRDefault="00266E1F" w:rsidP="00266E1F">
    <w:pPr>
      <w:rPr>
        <w:rFonts w:ascii="Arial" w:hAnsi="Arial" w:cs="Arial"/>
        <w:b/>
        <w:sz w:val="22"/>
        <w:szCs w:val="22"/>
      </w:rPr>
    </w:pPr>
    <w:r w:rsidRPr="00266E1F">
      <w:rPr>
        <w:rFonts w:ascii="Arial" w:hAnsi="Arial" w:cs="Arial"/>
        <w:b/>
        <w:sz w:val="22"/>
        <w:szCs w:val="22"/>
      </w:rPr>
      <w:t>Lisa Weber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</w:r>
    <w:r w:rsidR="00E221D1">
      <w:rPr>
        <w:rFonts w:ascii="Arial" w:hAnsi="Arial" w:cs="Arial"/>
        <w:b/>
        <w:sz w:val="22"/>
        <w:szCs w:val="22"/>
      </w:rPr>
      <w:t>Tim Spaeth</w:t>
    </w:r>
    <w:r w:rsidRPr="00266E1F">
      <w:rPr>
        <w:rFonts w:ascii="Arial" w:hAnsi="Arial" w:cs="Arial"/>
        <w:b/>
        <w:sz w:val="22"/>
        <w:szCs w:val="22"/>
      </w:rPr>
      <w:tab/>
    </w:r>
    <w:r w:rsidR="00E221D1">
      <w:rPr>
        <w:rFonts w:ascii="Arial" w:hAnsi="Arial" w:cs="Arial"/>
        <w:b/>
        <w:sz w:val="22"/>
        <w:szCs w:val="22"/>
      </w:rPr>
      <w:t xml:space="preserve">         </w:t>
    </w:r>
    <w:r w:rsidRPr="00266E1F">
      <w:rPr>
        <w:rFonts w:ascii="Arial" w:hAnsi="Arial" w:cs="Arial"/>
        <w:b/>
        <w:sz w:val="22"/>
        <w:szCs w:val="22"/>
      </w:rPr>
      <w:t>Laurie Johnson</w:t>
    </w:r>
    <w:r w:rsidRPr="00266E1F">
      <w:rPr>
        <w:rFonts w:ascii="Arial" w:hAnsi="Arial" w:cs="Arial"/>
        <w:b/>
        <w:sz w:val="22"/>
        <w:szCs w:val="22"/>
      </w:rPr>
      <w:tab/>
    </w:r>
    <w:r w:rsidRPr="00266E1F">
      <w:rPr>
        <w:rFonts w:ascii="Arial" w:hAnsi="Arial" w:cs="Arial"/>
        <w:b/>
        <w:sz w:val="22"/>
        <w:szCs w:val="22"/>
      </w:rPr>
      <w:tab/>
    </w:r>
    <w:proofErr w:type="spellStart"/>
    <w:r w:rsidRPr="00266E1F">
      <w:rPr>
        <w:rFonts w:ascii="Arial" w:hAnsi="Arial" w:cs="Arial"/>
        <w:b/>
        <w:sz w:val="22"/>
        <w:szCs w:val="22"/>
      </w:rPr>
      <w:t>Waubun</w:t>
    </w:r>
    <w:proofErr w:type="spellEnd"/>
    <w:r w:rsidRPr="00266E1F">
      <w:rPr>
        <w:rFonts w:ascii="Arial" w:hAnsi="Arial" w:cs="Arial"/>
        <w:b/>
        <w:sz w:val="22"/>
        <w:szCs w:val="22"/>
      </w:rPr>
      <w:t xml:space="preserve"> School (218)473-6173</w:t>
    </w:r>
  </w:p>
  <w:p w:rsidR="00266E1F" w:rsidRPr="00266E1F" w:rsidRDefault="00E221D1" w:rsidP="00266E1F">
    <w:pPr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Superintendent</w:t>
    </w:r>
    <w:r>
      <w:rPr>
        <w:rFonts w:ascii="Arial" w:hAnsi="Arial" w:cs="Arial"/>
        <w:b/>
        <w:sz w:val="22"/>
        <w:szCs w:val="22"/>
      </w:rPr>
      <w:tab/>
      <w:t>4</w:t>
    </w:r>
    <w:r w:rsidR="00B6264A">
      <w:rPr>
        <w:rFonts w:ascii="Arial" w:hAnsi="Arial" w:cs="Arial"/>
        <w:b/>
        <w:sz w:val="22"/>
        <w:szCs w:val="22"/>
      </w:rPr>
      <w:t>-12 Principal</w:t>
    </w:r>
    <w:r w:rsidR="00B6264A">
      <w:rPr>
        <w:rFonts w:ascii="Arial" w:hAnsi="Arial" w:cs="Arial"/>
        <w:b/>
        <w:sz w:val="22"/>
        <w:szCs w:val="22"/>
      </w:rPr>
      <w:tab/>
    </w:r>
    <w:r w:rsidR="00B6264A">
      <w:rPr>
        <w:rFonts w:ascii="Arial" w:hAnsi="Arial" w:cs="Arial"/>
        <w:b/>
        <w:sz w:val="22"/>
        <w:szCs w:val="22"/>
      </w:rPr>
      <w:tab/>
      <w:t>EC-4 Principal</w:t>
    </w:r>
    <w:r w:rsidR="00B6264A">
      <w:rPr>
        <w:rFonts w:ascii="Arial" w:hAnsi="Arial" w:cs="Arial"/>
        <w:b/>
        <w:sz w:val="22"/>
        <w:szCs w:val="22"/>
      </w:rPr>
      <w:tab/>
    </w:r>
    <w:r w:rsidR="00B6264A">
      <w:rPr>
        <w:rFonts w:ascii="Arial" w:hAnsi="Arial" w:cs="Arial"/>
        <w:b/>
        <w:sz w:val="22"/>
        <w:szCs w:val="22"/>
      </w:rPr>
      <w:tab/>
    </w:r>
    <w:r w:rsidR="00266E1F" w:rsidRPr="00266E1F">
      <w:rPr>
        <w:rFonts w:ascii="Arial" w:hAnsi="Arial" w:cs="Arial"/>
        <w:b/>
        <w:sz w:val="22"/>
        <w:szCs w:val="22"/>
      </w:rPr>
      <w:t>Ogema School    (218)473-6174</w:t>
    </w:r>
  </w:p>
  <w:p w:rsidR="00266E1F" w:rsidRPr="00266E1F" w:rsidRDefault="00266E1F" w:rsidP="00266E1F">
    <w:pPr>
      <w:tabs>
        <w:tab w:val="center" w:pos="4680"/>
        <w:tab w:val="right" w:pos="9360"/>
      </w:tabs>
    </w:pPr>
  </w:p>
  <w:p w:rsidR="00FD3D0E" w:rsidRDefault="00FD3D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6FA6" w:rsidRDefault="00666F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E72E7"/>
    <w:multiLevelType w:val="hybridMultilevel"/>
    <w:tmpl w:val="2B3ACC3A"/>
    <w:lvl w:ilvl="0" w:tplc="DF24266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379D0"/>
    <w:multiLevelType w:val="hybridMultilevel"/>
    <w:tmpl w:val="CC50D4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C21EA"/>
    <w:multiLevelType w:val="multilevel"/>
    <w:tmpl w:val="AA46B6D4"/>
    <w:lvl w:ilvl="0">
      <w:start w:val="1"/>
      <w:numFmt w:val="decimal"/>
      <w:lvlText w:val="%1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360"/>
      </w:pPr>
      <w:rPr>
        <w:b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b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b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b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b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b/>
      </w:rPr>
    </w:lvl>
  </w:abstractNum>
  <w:abstractNum w:abstractNumId="3" w15:restartNumberingAfterBreak="0">
    <w:nsid w:val="5C975DF5"/>
    <w:multiLevelType w:val="hybridMultilevel"/>
    <w:tmpl w:val="8D8214CE"/>
    <w:lvl w:ilvl="0" w:tplc="59FA49AA">
      <w:start w:val="601"/>
      <w:numFmt w:val="bullet"/>
      <w:lvlText w:val=""/>
      <w:lvlJc w:val="left"/>
      <w:pPr>
        <w:ind w:left="720" w:hanging="360"/>
      </w:pPr>
      <w:rPr>
        <w:rFonts w:ascii="Symbol" w:eastAsia="Times New Roman" w:hAnsi="Symbol" w:cs="Fixedsy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A4F1E"/>
    <w:multiLevelType w:val="hybridMultilevel"/>
    <w:tmpl w:val="F2900E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E1443D"/>
    <w:multiLevelType w:val="multilevel"/>
    <w:tmpl w:val="4672F6A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sjC0NDMwMbIwsbRQ0lEKTi0uzszPAykwNqoFAHLysOMtAAAA"/>
  </w:docVars>
  <w:rsids>
    <w:rsidRoot w:val="00675D1F"/>
    <w:rsid w:val="00012D8C"/>
    <w:rsid w:val="00017F3A"/>
    <w:rsid w:val="00056221"/>
    <w:rsid w:val="00083784"/>
    <w:rsid w:val="00086C7A"/>
    <w:rsid w:val="000B13FA"/>
    <w:rsid w:val="000C05B9"/>
    <w:rsid w:val="000D56FD"/>
    <w:rsid w:val="00113BAE"/>
    <w:rsid w:val="00124C9B"/>
    <w:rsid w:val="001670D8"/>
    <w:rsid w:val="0019059C"/>
    <w:rsid w:val="001C3E2E"/>
    <w:rsid w:val="00201D6A"/>
    <w:rsid w:val="00216C04"/>
    <w:rsid w:val="00224FC6"/>
    <w:rsid w:val="00263FD4"/>
    <w:rsid w:val="00266E1F"/>
    <w:rsid w:val="00270D55"/>
    <w:rsid w:val="002B6450"/>
    <w:rsid w:val="002E5F6F"/>
    <w:rsid w:val="00300C51"/>
    <w:rsid w:val="003871FD"/>
    <w:rsid w:val="003A3522"/>
    <w:rsid w:val="003A36D5"/>
    <w:rsid w:val="004068EF"/>
    <w:rsid w:val="00414D5A"/>
    <w:rsid w:val="00465E16"/>
    <w:rsid w:val="004718C2"/>
    <w:rsid w:val="00481A85"/>
    <w:rsid w:val="004926F5"/>
    <w:rsid w:val="004E4BAE"/>
    <w:rsid w:val="00503763"/>
    <w:rsid w:val="00505067"/>
    <w:rsid w:val="00512748"/>
    <w:rsid w:val="00536BDB"/>
    <w:rsid w:val="00540D86"/>
    <w:rsid w:val="0058379D"/>
    <w:rsid w:val="005C27DD"/>
    <w:rsid w:val="005D5076"/>
    <w:rsid w:val="00610406"/>
    <w:rsid w:val="0061235E"/>
    <w:rsid w:val="00640AE0"/>
    <w:rsid w:val="00655BD7"/>
    <w:rsid w:val="00662822"/>
    <w:rsid w:val="00666FA6"/>
    <w:rsid w:val="00675D1F"/>
    <w:rsid w:val="006978C2"/>
    <w:rsid w:val="006C4C16"/>
    <w:rsid w:val="007030B9"/>
    <w:rsid w:val="00720FAC"/>
    <w:rsid w:val="00763B87"/>
    <w:rsid w:val="0077308A"/>
    <w:rsid w:val="00786C05"/>
    <w:rsid w:val="007A07D5"/>
    <w:rsid w:val="007D3D9B"/>
    <w:rsid w:val="007E1BFA"/>
    <w:rsid w:val="00805E89"/>
    <w:rsid w:val="00872D97"/>
    <w:rsid w:val="008B37A9"/>
    <w:rsid w:val="008E367C"/>
    <w:rsid w:val="00901248"/>
    <w:rsid w:val="0090725E"/>
    <w:rsid w:val="0090795D"/>
    <w:rsid w:val="00965754"/>
    <w:rsid w:val="00966987"/>
    <w:rsid w:val="00983063"/>
    <w:rsid w:val="009B45B5"/>
    <w:rsid w:val="009C05F0"/>
    <w:rsid w:val="009C2BF9"/>
    <w:rsid w:val="009C5745"/>
    <w:rsid w:val="00A05BD9"/>
    <w:rsid w:val="00A5200D"/>
    <w:rsid w:val="00A751E4"/>
    <w:rsid w:val="00A86C4A"/>
    <w:rsid w:val="00A91684"/>
    <w:rsid w:val="00A97E27"/>
    <w:rsid w:val="00AE2049"/>
    <w:rsid w:val="00AE4EB0"/>
    <w:rsid w:val="00AE7934"/>
    <w:rsid w:val="00B22940"/>
    <w:rsid w:val="00B26C79"/>
    <w:rsid w:val="00B33126"/>
    <w:rsid w:val="00B40AFD"/>
    <w:rsid w:val="00B6264A"/>
    <w:rsid w:val="00B70AB9"/>
    <w:rsid w:val="00B97AC7"/>
    <w:rsid w:val="00BA0429"/>
    <w:rsid w:val="00BA47D0"/>
    <w:rsid w:val="00BA4FCE"/>
    <w:rsid w:val="00C0272B"/>
    <w:rsid w:val="00C3138F"/>
    <w:rsid w:val="00C329D6"/>
    <w:rsid w:val="00C61886"/>
    <w:rsid w:val="00C722A0"/>
    <w:rsid w:val="00C86B6C"/>
    <w:rsid w:val="00C9174A"/>
    <w:rsid w:val="00CB432D"/>
    <w:rsid w:val="00CB5918"/>
    <w:rsid w:val="00D21565"/>
    <w:rsid w:val="00D4323F"/>
    <w:rsid w:val="00D57331"/>
    <w:rsid w:val="00DA0BDC"/>
    <w:rsid w:val="00DA12AD"/>
    <w:rsid w:val="00DF46B6"/>
    <w:rsid w:val="00DF77D7"/>
    <w:rsid w:val="00E17574"/>
    <w:rsid w:val="00E221D1"/>
    <w:rsid w:val="00E705C0"/>
    <w:rsid w:val="00E7621C"/>
    <w:rsid w:val="00E76884"/>
    <w:rsid w:val="00E84D31"/>
    <w:rsid w:val="00E852F4"/>
    <w:rsid w:val="00EA536B"/>
    <w:rsid w:val="00EB5BF0"/>
    <w:rsid w:val="00EF7918"/>
    <w:rsid w:val="00F1606A"/>
    <w:rsid w:val="00F44639"/>
    <w:rsid w:val="00F50AC6"/>
    <w:rsid w:val="00FA3E9A"/>
    <w:rsid w:val="00FA443D"/>
    <w:rsid w:val="00FC7170"/>
    <w:rsid w:val="00FD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C639033"/>
  <w15:chartTrackingRefBased/>
  <w15:docId w15:val="{66DBEC20-8D62-4CAD-8B91-EA4ED5C2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bCs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5BD7"/>
    <w:pPr>
      <w:widowControl w:val="0"/>
      <w:autoSpaceDE w:val="0"/>
      <w:autoSpaceDN w:val="0"/>
      <w:adjustRightInd w:val="0"/>
      <w:spacing w:after="0" w:line="240" w:lineRule="auto"/>
    </w:pPr>
    <w:rPr>
      <w:rFonts w:ascii="Fixedsys" w:eastAsia="Times New Roman" w:hAnsi="Fixedsys" w:cs="Fixedsys"/>
      <w:bCs w:val="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styleId="Footer">
    <w:name w:val="footer"/>
    <w:basedOn w:val="Normal"/>
    <w:link w:val="FooterChar"/>
    <w:uiPriority w:val="99"/>
    <w:unhideWhenUsed/>
    <w:rsid w:val="00FD3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D0E"/>
    <w:rPr>
      <w:rFonts w:ascii="Fixedsys" w:eastAsia="Times New Roman" w:hAnsi="Fixedsys" w:cs="Fixedsys"/>
      <w:bCs w:val="0"/>
      <w:sz w:val="20"/>
    </w:rPr>
  </w:style>
  <w:style w:type="paragraph" w:customStyle="1" w:styleId="Normal1">
    <w:name w:val="Normal1"/>
    <w:rsid w:val="00640AE0"/>
    <w:pPr>
      <w:spacing w:after="0" w:line="276" w:lineRule="auto"/>
    </w:pPr>
    <w:rPr>
      <w:rFonts w:eastAsia="Arial"/>
      <w:bCs w:val="0"/>
      <w:color w:val="000000"/>
    </w:rPr>
  </w:style>
  <w:style w:type="character" w:styleId="Hyperlink">
    <w:name w:val="Hyperlink"/>
    <w:basedOn w:val="DefaultParagraphFont"/>
    <w:uiPriority w:val="99"/>
    <w:unhideWhenUsed/>
    <w:rsid w:val="00640AE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5E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E16"/>
    <w:rPr>
      <w:rFonts w:ascii="Segoe UI" w:eastAsia="Times New Roman" w:hAnsi="Segoe UI" w:cs="Segoe UI"/>
      <w:bCs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3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Tammy Brehm</cp:lastModifiedBy>
  <cp:revision>9</cp:revision>
  <cp:lastPrinted>2022-02-07T20:02:00Z</cp:lastPrinted>
  <dcterms:created xsi:type="dcterms:W3CDTF">2022-01-25T15:40:00Z</dcterms:created>
  <dcterms:modified xsi:type="dcterms:W3CDTF">2022-05-24T19:58:00Z</dcterms:modified>
</cp:coreProperties>
</file>